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6048" w:rsidRPr="005E3461" w:rsidRDefault="00326048" w:rsidP="009D64BB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 xml:space="preserve">REGISTRADO BAJO </w:t>
      </w:r>
      <w:r w:rsidR="00916D7A" w:rsidRPr="005E3461">
        <w:rPr>
          <w:rStyle w:val="textoNegrita"/>
          <w:rFonts w:eastAsia="Arial"/>
          <w:lang w:val="es-AR" w:eastAsia="es-AR"/>
        </w:rPr>
        <w:t>C</w:t>
      </w:r>
      <w:r w:rsidRPr="005E3461">
        <w:rPr>
          <w:rStyle w:val="textoNegrita"/>
          <w:rFonts w:eastAsia="Arial"/>
          <w:lang w:val="es-AR" w:eastAsia="es-AR"/>
        </w:rPr>
        <w:t>DCIC-</w:t>
      </w:r>
      <w:r w:rsidR="00AD4CC8">
        <w:rPr>
          <w:rStyle w:val="textoNegrita"/>
          <w:rFonts w:eastAsia="Arial"/>
          <w:lang w:val="es-AR" w:eastAsia="es-AR"/>
        </w:rPr>
        <w:t>248</w:t>
      </w:r>
      <w:r w:rsidRPr="005E3461">
        <w:rPr>
          <w:rStyle w:val="textoNegrita"/>
          <w:rFonts w:eastAsia="Arial"/>
          <w:lang w:val="es-AR" w:eastAsia="es-AR"/>
        </w:rPr>
        <w:t>/23</w:t>
      </w:r>
    </w:p>
    <w:p w:rsidR="007D57FC" w:rsidRPr="005E3461" w:rsidRDefault="009D64BB" w:rsidP="009D64BB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Corresponde al </w:t>
      </w:r>
      <w:proofErr w:type="spellStart"/>
      <w:r>
        <w:rPr>
          <w:rStyle w:val="textoNegrita"/>
          <w:rFonts w:eastAsia="Arial"/>
          <w:lang w:val="es-AR" w:eastAsia="es-AR"/>
        </w:rPr>
        <w:t>Exp</w:t>
      </w:r>
      <w:r w:rsidR="007D57FC" w:rsidRPr="005E3461">
        <w:rPr>
          <w:rStyle w:val="textoNegrita"/>
          <w:rFonts w:eastAsia="Arial"/>
          <w:lang w:val="es-AR" w:eastAsia="es-AR"/>
        </w:rPr>
        <w:t>e</w:t>
      </w:r>
      <w:proofErr w:type="spellEnd"/>
      <w:r w:rsidR="007D57FC" w:rsidRPr="005E3461">
        <w:rPr>
          <w:rStyle w:val="textoNegrita"/>
          <w:rFonts w:eastAsia="Arial"/>
          <w:lang w:val="es-AR" w:eastAsia="es-AR"/>
        </w:rPr>
        <w:t xml:space="preserve">. </w:t>
      </w:r>
      <w:r w:rsidR="007D57FC" w:rsidRPr="00245407">
        <w:rPr>
          <w:rStyle w:val="textoNegrita"/>
          <w:rFonts w:eastAsia="Arial"/>
          <w:lang w:val="es-AR" w:eastAsia="es-AR"/>
        </w:rPr>
        <w:t xml:space="preserve">Nº </w:t>
      </w:r>
      <w:r w:rsidR="007F29B1" w:rsidRPr="00245407">
        <w:rPr>
          <w:rStyle w:val="textoNegrita"/>
          <w:rFonts w:eastAsia="Arial"/>
          <w:lang w:val="es-AR" w:eastAsia="es-AR"/>
        </w:rPr>
        <w:t>1998/23</w:t>
      </w:r>
    </w:p>
    <w:p w:rsidR="00326048" w:rsidRPr="005E3461" w:rsidRDefault="00326048" w:rsidP="009D64BB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 xml:space="preserve">BAHIA BLANCA, </w:t>
      </w:r>
    </w:p>
    <w:p w:rsidR="009D64BB" w:rsidRDefault="009D64BB" w:rsidP="00755787">
      <w:pPr>
        <w:pStyle w:val="justified"/>
        <w:tabs>
          <w:tab w:val="left" w:pos="5374"/>
        </w:tabs>
        <w:rPr>
          <w:rStyle w:val="textoNegrita"/>
          <w:rFonts w:ascii="Times New Roman" w:hAnsi="Times New Roman" w:cs="Times New Roman"/>
        </w:rPr>
      </w:pPr>
    </w:p>
    <w:p w:rsidR="00326048" w:rsidRPr="005E3461" w:rsidRDefault="00326048" w:rsidP="00755787">
      <w:pPr>
        <w:pStyle w:val="justified"/>
        <w:tabs>
          <w:tab w:val="left" w:pos="5374"/>
        </w:tabs>
        <w:rPr>
          <w:rStyle w:val="textoNegrita"/>
        </w:rPr>
      </w:pPr>
      <w:r w:rsidRPr="005E3461">
        <w:rPr>
          <w:rStyle w:val="textoNegrita"/>
          <w:rFonts w:ascii="Times New Roman" w:hAnsi="Times New Roman" w:cs="Times New Roman"/>
        </w:rPr>
        <w:t xml:space="preserve">VISTO: </w:t>
      </w:r>
      <w:r w:rsidR="00755787" w:rsidRPr="005E3461">
        <w:rPr>
          <w:rStyle w:val="textoNegrita"/>
          <w:rFonts w:ascii="Times New Roman" w:hAnsi="Times New Roman" w:cs="Times New Roman"/>
        </w:rPr>
        <w:tab/>
      </w:r>
    </w:p>
    <w:p w:rsidR="00327A94" w:rsidRPr="00457D0D" w:rsidRDefault="00327A94" w:rsidP="00327A94">
      <w:pPr>
        <w:ind w:firstLine="851"/>
        <w:jc w:val="both"/>
        <w:rPr>
          <w:lang w:val="es-ES" w:eastAsia="es-ES"/>
        </w:rPr>
      </w:pPr>
      <w:r w:rsidRPr="00457D0D">
        <w:rPr>
          <w:lang w:val="es-ES" w:eastAsia="es-ES"/>
        </w:rPr>
        <w:t xml:space="preserve">La </w:t>
      </w:r>
      <w:r>
        <w:rPr>
          <w:lang w:val="es-ES" w:eastAsia="es-ES"/>
        </w:rPr>
        <w:t xml:space="preserve">Resolución CDCIC-171/23 </w:t>
      </w:r>
      <w:r w:rsidR="000E2960">
        <w:rPr>
          <w:lang w:val="es-ES" w:eastAsia="es-ES"/>
        </w:rPr>
        <w:t>*</w:t>
      </w:r>
      <w:proofErr w:type="spellStart"/>
      <w:r w:rsidR="000E2960">
        <w:rPr>
          <w:lang w:val="es-ES" w:eastAsia="es-ES"/>
        </w:rPr>
        <w:t>Expte</w:t>
      </w:r>
      <w:proofErr w:type="spellEnd"/>
      <w:r w:rsidR="000E2960">
        <w:rPr>
          <w:lang w:val="es-ES" w:eastAsia="es-ES"/>
        </w:rPr>
        <w:t xml:space="preserve">. 1853/23 </w:t>
      </w:r>
      <w:r>
        <w:rPr>
          <w:lang w:val="es-ES" w:eastAsia="es-ES"/>
        </w:rPr>
        <w:t>mediante la cual se procedió a realizar un Llamado a Concurso para cubrir un cargo de Asistente de Docencia con dedicación simple en la asignatura “Lenguajes Formales y Autómatas; y</w:t>
      </w:r>
    </w:p>
    <w:p w:rsidR="00326048" w:rsidRPr="005E3461" w:rsidRDefault="00326048" w:rsidP="00326048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5E3461">
        <w:rPr>
          <w:sz w:val="24"/>
          <w:szCs w:val="24"/>
        </w:rPr>
        <w:t xml:space="preserve">   </w:t>
      </w:r>
    </w:p>
    <w:p w:rsidR="00326048" w:rsidRPr="005E3461" w:rsidRDefault="00326048" w:rsidP="00326048">
      <w:pPr>
        <w:pStyle w:val="justified"/>
        <w:rPr>
          <w:rStyle w:val="textoNegrita"/>
          <w:rFonts w:ascii="Times New Roman" w:hAnsi="Times New Roman" w:cs="Times New Roman"/>
        </w:rPr>
      </w:pPr>
      <w:r w:rsidRPr="005E3461">
        <w:rPr>
          <w:rStyle w:val="textoNegrita"/>
          <w:rFonts w:ascii="Times New Roman" w:hAnsi="Times New Roman" w:cs="Times New Roman"/>
        </w:rPr>
        <w:t xml:space="preserve">CONSIDERANDO: </w:t>
      </w:r>
    </w:p>
    <w:p w:rsidR="000E2960" w:rsidRDefault="00357D76" w:rsidP="000E2960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E3461">
        <w:rPr>
          <w:rFonts w:ascii="Times New Roman" w:hAnsi="Times New Roman" w:cs="Times New Roman"/>
          <w:sz w:val="24"/>
          <w:szCs w:val="24"/>
        </w:rPr>
        <w:t>Que</w:t>
      </w:r>
      <w:r w:rsidR="00334AD1">
        <w:rPr>
          <w:rFonts w:ascii="Times New Roman" w:hAnsi="Times New Roman" w:cs="Times New Roman"/>
          <w:sz w:val="24"/>
          <w:szCs w:val="24"/>
        </w:rPr>
        <w:t xml:space="preserve"> este año, dada la cantidad de alumnos en condiciones de cursar la mencionada as</w:t>
      </w:r>
      <w:r w:rsidR="000E2960">
        <w:rPr>
          <w:rFonts w:ascii="Times New Roman" w:hAnsi="Times New Roman" w:cs="Times New Roman"/>
          <w:sz w:val="24"/>
          <w:szCs w:val="24"/>
        </w:rPr>
        <w:t xml:space="preserve">ignatura, fue necesario implementar una segunda comisión; </w:t>
      </w:r>
    </w:p>
    <w:p w:rsidR="000E2960" w:rsidRDefault="000E2960" w:rsidP="000E2960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se procedió a realizar el correspondiente llamado a concurso para la cobertura de un cargo de asistente que supervise las clases prácticas y atienda consultas de los alumnos que asisten a la misma; </w:t>
      </w:r>
    </w:p>
    <w:p w:rsidR="000E2960" w:rsidRDefault="000E2960" w:rsidP="000E2960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ante el inicio del cuatrimestre y considerando que a la fecha aún no se ha sustanciado el correspondiente llamado a concurso es necesario proceder a la designación en forma directa del único inscripto en el mismo, Lic. Diego Orbe Leiva; </w:t>
      </w:r>
    </w:p>
    <w:p w:rsidR="000E2960" w:rsidRDefault="000E2960" w:rsidP="000E2960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A16018">
        <w:rPr>
          <w:lang w:val="es-ES_tradnl"/>
        </w:rPr>
        <w:t xml:space="preserve">Que se cuenta con la correspondiente autorización </w:t>
      </w:r>
      <w:r>
        <w:rPr>
          <w:lang w:val="es-ES_tradnl"/>
        </w:rPr>
        <w:t>del Señor</w:t>
      </w:r>
      <w:r w:rsidR="00820572">
        <w:rPr>
          <w:lang w:val="es-ES_tradnl"/>
        </w:rPr>
        <w:t xml:space="preserve"> </w:t>
      </w:r>
      <w:r w:rsidRPr="00A16018">
        <w:rPr>
          <w:lang w:val="es-ES_tradnl"/>
        </w:rPr>
        <w:t>Secretari</w:t>
      </w:r>
      <w:r>
        <w:rPr>
          <w:lang w:val="es-ES_tradnl"/>
        </w:rPr>
        <w:t>o</w:t>
      </w:r>
      <w:r w:rsidRPr="00A16018">
        <w:rPr>
          <w:lang w:val="es-ES_tradnl"/>
        </w:rPr>
        <w:t xml:space="preserve"> General Académi</w:t>
      </w:r>
      <w:r>
        <w:rPr>
          <w:lang w:val="es-ES_tradnl"/>
        </w:rPr>
        <w:t>co</w:t>
      </w:r>
      <w:r w:rsidR="001B2655">
        <w:rPr>
          <w:lang w:val="es-ES_tradnl"/>
        </w:rPr>
        <w:t>,</w:t>
      </w:r>
      <w:r w:rsidR="001B2655" w:rsidRPr="001B2655">
        <w:rPr>
          <w:lang w:eastAsia="es-MX"/>
        </w:rPr>
        <w:t xml:space="preserve"> </w:t>
      </w:r>
      <w:r w:rsidR="001B2655">
        <w:rPr>
          <w:lang w:eastAsia="es-MX"/>
        </w:rPr>
        <w:t>Dr. Mariano Garrido:</w:t>
      </w:r>
    </w:p>
    <w:p w:rsidR="000E2960" w:rsidRPr="000E2960" w:rsidRDefault="000E2960" w:rsidP="000E2960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B52564" w:rsidRPr="005E3461" w:rsidRDefault="00B52564" w:rsidP="00B52564">
      <w:pPr>
        <w:ind w:firstLine="851"/>
        <w:jc w:val="both"/>
        <w:rPr>
          <w:sz w:val="20"/>
          <w:szCs w:val="20"/>
          <w:lang w:val="es-AR" w:eastAsia="es-ES"/>
        </w:rPr>
      </w:pPr>
      <w:r w:rsidRPr="005E3461">
        <w:rPr>
          <w:lang w:val="es-AR" w:eastAsia="es-ES"/>
        </w:rPr>
        <w:t>Que el Consejo Departamental aprobó</w:t>
      </w:r>
      <w:r w:rsidR="007346B3">
        <w:rPr>
          <w:lang w:val="es-AR" w:eastAsia="es-ES"/>
        </w:rPr>
        <w:t xml:space="preserve"> por unanimidad</w:t>
      </w:r>
      <w:r w:rsidRPr="005E3461">
        <w:rPr>
          <w:lang w:val="es-AR" w:eastAsia="es-ES"/>
        </w:rPr>
        <w:t>, en su reunión ordinaria de fecha</w:t>
      </w:r>
      <w:r w:rsidR="005E3461" w:rsidRPr="005E3461">
        <w:rPr>
          <w:lang w:val="es-AR" w:eastAsia="es-ES"/>
        </w:rPr>
        <w:t xml:space="preserve"> </w:t>
      </w:r>
      <w:r w:rsidR="000E2960">
        <w:rPr>
          <w:lang w:val="es-AR" w:eastAsia="es-ES"/>
        </w:rPr>
        <w:t>15</w:t>
      </w:r>
      <w:r w:rsidRPr="005E3461">
        <w:rPr>
          <w:lang w:val="es-AR" w:eastAsia="es-ES"/>
        </w:rPr>
        <w:t xml:space="preserve"> de </w:t>
      </w:r>
      <w:r w:rsidR="005E3461" w:rsidRPr="005E3461">
        <w:rPr>
          <w:lang w:val="es-AR" w:eastAsia="es-ES"/>
        </w:rPr>
        <w:t>agosto</w:t>
      </w:r>
      <w:r w:rsidRPr="005E3461">
        <w:rPr>
          <w:lang w:val="es-AR" w:eastAsia="es-ES"/>
        </w:rPr>
        <w:t xml:space="preserve"> de 2023 </w:t>
      </w:r>
      <w:r w:rsidR="000E2960">
        <w:rPr>
          <w:lang w:val="es-AR" w:eastAsia="es-ES"/>
        </w:rPr>
        <w:t>realizar esta designación directa</w:t>
      </w:r>
      <w:r w:rsidRPr="005E3461">
        <w:rPr>
          <w:lang w:val="es-AR" w:eastAsia="es-ES"/>
        </w:rPr>
        <w:t>;</w:t>
      </w:r>
    </w:p>
    <w:p w:rsidR="00B52564" w:rsidRPr="005E3461" w:rsidRDefault="00B52564" w:rsidP="00B52564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52564" w:rsidRPr="005E3461" w:rsidRDefault="00B52564" w:rsidP="00B52564">
      <w:pPr>
        <w:rPr>
          <w:b/>
          <w:lang w:val="es-AR" w:eastAsia="es-ES"/>
        </w:rPr>
      </w:pPr>
      <w:r w:rsidRPr="005E3461">
        <w:rPr>
          <w:b/>
          <w:lang w:val="es-AR" w:eastAsia="es-ES"/>
        </w:rPr>
        <w:t xml:space="preserve">POR ELLO, </w:t>
      </w:r>
    </w:p>
    <w:p w:rsidR="00B52564" w:rsidRPr="005E3461" w:rsidRDefault="00B52564" w:rsidP="00B52564">
      <w:pPr>
        <w:rPr>
          <w:sz w:val="20"/>
          <w:szCs w:val="20"/>
          <w:lang w:val="es-AR" w:eastAsia="es-ES"/>
        </w:rPr>
      </w:pPr>
    </w:p>
    <w:p w:rsidR="00B52564" w:rsidRPr="005E3461" w:rsidRDefault="00B52564" w:rsidP="00B52564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5E346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52564" w:rsidRPr="005E3461" w:rsidRDefault="00B52564" w:rsidP="00B52564">
      <w:pPr>
        <w:jc w:val="center"/>
        <w:rPr>
          <w:b/>
          <w:lang w:val="es-AR" w:eastAsia="es-ES"/>
        </w:rPr>
      </w:pPr>
      <w:r w:rsidRPr="005E3461">
        <w:rPr>
          <w:b/>
          <w:lang w:val="es-AR" w:eastAsia="es-ES"/>
        </w:rPr>
        <w:t>RESUELVE:</w:t>
      </w:r>
    </w:p>
    <w:p w:rsidR="00B52564" w:rsidRPr="005E3461" w:rsidRDefault="00B52564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0E2960" w:rsidRPr="00CF7749" w:rsidRDefault="000E2960" w:rsidP="00CF7749">
      <w:pPr>
        <w:spacing w:line="260" w:lineRule="exact"/>
        <w:jc w:val="both"/>
        <w:rPr>
          <w:b/>
          <w:lang w:val="es-ES_tradnl"/>
        </w:rPr>
      </w:pPr>
      <w:r w:rsidRPr="005912AC">
        <w:rPr>
          <w:b/>
          <w:lang w:val="pt-BR"/>
        </w:rPr>
        <w:t>ARTICULO 1º:</w:t>
      </w:r>
      <w:r w:rsidRPr="005912AC">
        <w:rPr>
          <w:lang w:val="pt-BR"/>
        </w:rPr>
        <w:t xml:space="preserve"> </w:t>
      </w:r>
      <w:r>
        <w:rPr>
          <w:lang w:val="es-ES_tradnl"/>
        </w:rPr>
        <w:t>Designar</w:t>
      </w:r>
      <w:r w:rsidRPr="005912AC">
        <w:rPr>
          <w:lang w:val="es-ES_tradnl"/>
        </w:rPr>
        <w:t xml:space="preserve"> </w:t>
      </w:r>
      <w:r>
        <w:rPr>
          <w:lang w:val="es-ES_tradnl"/>
        </w:rPr>
        <w:t xml:space="preserve">en forma directa al </w:t>
      </w:r>
      <w:r>
        <w:rPr>
          <w:b/>
          <w:lang w:val="es-AR"/>
        </w:rPr>
        <w:t>Licenciado Diego Sebastián ORBE LEIVA (</w:t>
      </w:r>
      <w:proofErr w:type="spellStart"/>
      <w:r>
        <w:rPr>
          <w:b/>
          <w:lang w:val="es-AR"/>
        </w:rPr>
        <w:t>Leg</w:t>
      </w:r>
      <w:proofErr w:type="spellEnd"/>
      <w:r>
        <w:rPr>
          <w:b/>
          <w:lang w:val="es-AR"/>
        </w:rPr>
        <w:t>. 15058</w:t>
      </w:r>
      <w:r w:rsidRPr="001F4D82">
        <w:rPr>
          <w:bCs/>
          <w:lang w:val="es-ES_tradnl"/>
        </w:rPr>
        <w:t xml:space="preserve"> </w:t>
      </w:r>
      <w:r w:rsidRPr="004207D1">
        <w:rPr>
          <w:b/>
          <w:bCs/>
          <w:szCs w:val="20"/>
          <w:lang w:val="es-ES_tradnl" w:eastAsia="es-ES"/>
        </w:rPr>
        <w:t xml:space="preserve">*Cargo de Planta </w:t>
      </w:r>
      <w:r w:rsidR="007F10BD">
        <w:rPr>
          <w:b/>
          <w:bCs/>
          <w:szCs w:val="20"/>
          <w:lang w:val="es-ES_tradnl" w:eastAsia="es-ES"/>
        </w:rPr>
        <w:t>27029196</w:t>
      </w:r>
      <w:r w:rsidRPr="00264F22">
        <w:rPr>
          <w:b/>
          <w:lang w:val="es-ES_tradnl"/>
        </w:rPr>
        <w:t>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 xml:space="preserve">para cumplir funciones de </w:t>
      </w:r>
      <w:r>
        <w:rPr>
          <w:lang w:val="es-AR"/>
        </w:rPr>
        <w:t>Asistente de Docencia, en el Área: I</w:t>
      </w:r>
      <w:r w:rsidR="00CF7749">
        <w:rPr>
          <w:lang w:val="es-AR"/>
        </w:rPr>
        <w:t>I</w:t>
      </w:r>
      <w:r w:rsidRPr="005912AC">
        <w:rPr>
          <w:lang w:val="es-AR"/>
        </w:rPr>
        <w:t xml:space="preserve">, Disciplina: </w:t>
      </w:r>
      <w:r w:rsidR="00CF7749">
        <w:rPr>
          <w:lang w:val="es-AR"/>
        </w:rPr>
        <w:t>Teoría de la Computación</w:t>
      </w:r>
      <w:r>
        <w:rPr>
          <w:lang w:val="es-AR"/>
        </w:rPr>
        <w:t>,</w:t>
      </w:r>
      <w:r w:rsidRPr="005912AC">
        <w:rPr>
          <w:lang w:val="es-AR"/>
        </w:rPr>
        <w:t xml:space="preserve"> </w:t>
      </w:r>
      <w:r w:rsidR="00CF7749" w:rsidRPr="002D6F75">
        <w:rPr>
          <w:lang w:val="es-ES_tradnl"/>
        </w:rPr>
        <w:t xml:space="preserve">asignatura </w:t>
      </w:r>
      <w:r w:rsidR="00CF7749">
        <w:rPr>
          <w:b/>
          <w:lang w:val="es-ES_tradnl"/>
        </w:rPr>
        <w:t>“Lenguajes Formales y Autómatas” (Cód. 7791</w:t>
      </w:r>
      <w:r w:rsidR="00CF7749" w:rsidRPr="002D6F75">
        <w:rPr>
          <w:b/>
          <w:lang w:val="es-ES_tradnl"/>
        </w:rPr>
        <w:t>)</w:t>
      </w:r>
      <w:r w:rsidR="00CF7749">
        <w:rPr>
          <w:b/>
          <w:lang w:val="es-ES_tradnl"/>
        </w:rPr>
        <w:t xml:space="preserve">, </w:t>
      </w:r>
      <w:r w:rsidRPr="005912AC">
        <w:rPr>
          <w:lang w:val="es-AR"/>
        </w:rPr>
        <w:t xml:space="preserve">en el Departamento de Ciencias e Ingeniería de la Computación, </w:t>
      </w:r>
      <w:r>
        <w:rPr>
          <w:lang w:val="es-AR"/>
        </w:rPr>
        <w:t xml:space="preserve">desde el </w:t>
      </w:r>
      <w:r w:rsidR="00CF7749">
        <w:rPr>
          <w:lang w:val="es-AR"/>
        </w:rPr>
        <w:t>15 de agosto y hasta el 01 de diciembre de 2023</w:t>
      </w:r>
      <w:r>
        <w:rPr>
          <w:lang w:val="es-AR"/>
        </w:rPr>
        <w:t xml:space="preserve">, </w:t>
      </w:r>
      <w:r w:rsidRPr="00AC192B">
        <w:rPr>
          <w:lang w:val="es-ES_tradnl"/>
        </w:rPr>
        <w:t>o la sustanciación del respectivo concurso</w:t>
      </w:r>
      <w:r>
        <w:rPr>
          <w:lang w:val="es-ES_tradnl"/>
        </w:rPr>
        <w:t>.</w:t>
      </w:r>
    </w:p>
    <w:p w:rsidR="000E2960" w:rsidRPr="005F1270" w:rsidRDefault="000E2960" w:rsidP="000E2960">
      <w:pPr>
        <w:spacing w:line="260" w:lineRule="exact"/>
        <w:jc w:val="both"/>
        <w:rPr>
          <w:color w:val="FF0000"/>
          <w:lang w:val="es-AR" w:eastAsia="es-ES"/>
        </w:rPr>
      </w:pPr>
    </w:p>
    <w:p w:rsidR="00AD4CC8" w:rsidRDefault="00AD4CC8" w:rsidP="000E296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D4CC8" w:rsidRDefault="00AD4CC8" w:rsidP="000E296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D4CC8" w:rsidRDefault="00AD4CC8" w:rsidP="000E296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D4CC8" w:rsidRDefault="00AD4CC8" w:rsidP="000E296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248/23</w:t>
      </w:r>
    </w:p>
    <w:p w:rsidR="00AD4CC8" w:rsidRDefault="00AD4CC8" w:rsidP="000E296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bookmarkStart w:id="0" w:name="_GoBack"/>
      <w:bookmarkEnd w:id="0"/>
    </w:p>
    <w:p w:rsidR="000E2960" w:rsidRPr="005F1270" w:rsidRDefault="000E2960" w:rsidP="000E296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>
        <w:rPr>
          <w:b/>
          <w:lang w:val="es-ES" w:eastAsia="es-ES"/>
        </w:rPr>
        <w:t>ARTICULO 2</w:t>
      </w:r>
      <w:r w:rsidRPr="005F1270">
        <w:rPr>
          <w:b/>
          <w:lang w:val="es-ES" w:eastAsia="es-ES"/>
        </w:rPr>
        <w:sym w:font="Symbol" w:char="F0B0"/>
      </w:r>
      <w:r w:rsidRPr="005F1270">
        <w:rPr>
          <w:b/>
          <w:lang w:val="es-ES" w:eastAsia="es-ES"/>
        </w:rPr>
        <w:t>:</w:t>
      </w:r>
      <w:r w:rsidRPr="005F1270">
        <w:rPr>
          <w:lang w:val="es-ES" w:eastAsia="es-ES"/>
        </w:rPr>
        <w:t xml:space="preserve"> </w:t>
      </w:r>
      <w:r w:rsidRPr="00AC192B">
        <w:rPr>
          <w:lang w:val="es-ES_tradnl" w:eastAsia="es-ES"/>
        </w:rPr>
        <w:t>Regístrese; comuníquese; pase a la Dirección General de Personal para su conocimiento y demás efectos; tome razón la Secretaría General Académica; cumplido, archívese.---------------------------------------------------------------------------</w:t>
      </w:r>
      <w:r>
        <w:rPr>
          <w:lang w:val="es-ES_tradnl" w:eastAsia="es-ES"/>
        </w:rPr>
        <w:t>--------------------------</w:t>
      </w:r>
    </w:p>
    <w:p w:rsidR="000E2960" w:rsidRPr="0025269B" w:rsidRDefault="000E2960" w:rsidP="000E2960">
      <w:pPr>
        <w:jc w:val="both"/>
        <w:rPr>
          <w:lang w:val="es-AR"/>
        </w:rPr>
      </w:pPr>
    </w:p>
    <w:p w:rsidR="00930023" w:rsidRPr="005E3461" w:rsidRDefault="00930023" w:rsidP="00326048">
      <w:pPr>
        <w:rPr>
          <w:lang w:val="es-AR"/>
        </w:rPr>
      </w:pPr>
    </w:p>
    <w:sectPr w:rsidR="00930023" w:rsidRPr="005E3461" w:rsidSect="00326048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7590" w:rsidRDefault="00967590">
      <w:r>
        <w:separator/>
      </w:r>
    </w:p>
  </w:endnote>
  <w:endnote w:type="continuationSeparator" w:id="0">
    <w:p w:rsidR="00967590" w:rsidRDefault="009675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7590" w:rsidRDefault="00967590">
      <w:r>
        <w:separator/>
      </w:r>
    </w:p>
  </w:footnote>
  <w:footnote w:type="continuationSeparator" w:id="0">
    <w:p w:rsidR="00967590" w:rsidRDefault="009675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B1D7A"/>
    <w:rsid w:val="000C1168"/>
    <w:rsid w:val="000E2960"/>
    <w:rsid w:val="00115916"/>
    <w:rsid w:val="0017383F"/>
    <w:rsid w:val="001B2655"/>
    <w:rsid w:val="001C46FB"/>
    <w:rsid w:val="00207857"/>
    <w:rsid w:val="00213AEA"/>
    <w:rsid w:val="00214603"/>
    <w:rsid w:val="002225C1"/>
    <w:rsid w:val="00245407"/>
    <w:rsid w:val="00282B61"/>
    <w:rsid w:val="002D3A5C"/>
    <w:rsid w:val="002D5AD8"/>
    <w:rsid w:val="003211FD"/>
    <w:rsid w:val="00322C46"/>
    <w:rsid w:val="00326048"/>
    <w:rsid w:val="00327A94"/>
    <w:rsid w:val="00334AD1"/>
    <w:rsid w:val="00357D76"/>
    <w:rsid w:val="00363195"/>
    <w:rsid w:val="00384819"/>
    <w:rsid w:val="00387856"/>
    <w:rsid w:val="003A47F4"/>
    <w:rsid w:val="003B4283"/>
    <w:rsid w:val="003D4375"/>
    <w:rsid w:val="003E666D"/>
    <w:rsid w:val="00400C49"/>
    <w:rsid w:val="00440707"/>
    <w:rsid w:val="00445B1D"/>
    <w:rsid w:val="00466351"/>
    <w:rsid w:val="004903DE"/>
    <w:rsid w:val="004F4851"/>
    <w:rsid w:val="0055389D"/>
    <w:rsid w:val="005871C9"/>
    <w:rsid w:val="00590DF0"/>
    <w:rsid w:val="005911FE"/>
    <w:rsid w:val="0059277F"/>
    <w:rsid w:val="005B3B82"/>
    <w:rsid w:val="005E3461"/>
    <w:rsid w:val="0060500F"/>
    <w:rsid w:val="006613D8"/>
    <w:rsid w:val="00694E0B"/>
    <w:rsid w:val="006970EA"/>
    <w:rsid w:val="006C7D20"/>
    <w:rsid w:val="007062F7"/>
    <w:rsid w:val="007165BF"/>
    <w:rsid w:val="007346B3"/>
    <w:rsid w:val="00755787"/>
    <w:rsid w:val="0076784C"/>
    <w:rsid w:val="00784EE7"/>
    <w:rsid w:val="00794B7D"/>
    <w:rsid w:val="007D57FC"/>
    <w:rsid w:val="007F10BD"/>
    <w:rsid w:val="007F29B1"/>
    <w:rsid w:val="00802760"/>
    <w:rsid w:val="00820572"/>
    <w:rsid w:val="00833557"/>
    <w:rsid w:val="00844ACA"/>
    <w:rsid w:val="008C07EA"/>
    <w:rsid w:val="008F11B6"/>
    <w:rsid w:val="00916D7A"/>
    <w:rsid w:val="009218B3"/>
    <w:rsid w:val="00930023"/>
    <w:rsid w:val="00967590"/>
    <w:rsid w:val="009D64BB"/>
    <w:rsid w:val="00A0242F"/>
    <w:rsid w:val="00A25F23"/>
    <w:rsid w:val="00A7534D"/>
    <w:rsid w:val="00AC49BB"/>
    <w:rsid w:val="00AD4CC8"/>
    <w:rsid w:val="00AD6815"/>
    <w:rsid w:val="00AE56CC"/>
    <w:rsid w:val="00AE74C7"/>
    <w:rsid w:val="00B12D34"/>
    <w:rsid w:val="00B2660E"/>
    <w:rsid w:val="00B32EF7"/>
    <w:rsid w:val="00B4758E"/>
    <w:rsid w:val="00B52564"/>
    <w:rsid w:val="00B91006"/>
    <w:rsid w:val="00B9362D"/>
    <w:rsid w:val="00BF4536"/>
    <w:rsid w:val="00BF594C"/>
    <w:rsid w:val="00C078CC"/>
    <w:rsid w:val="00C3182E"/>
    <w:rsid w:val="00C5191D"/>
    <w:rsid w:val="00C66AF2"/>
    <w:rsid w:val="00C728DF"/>
    <w:rsid w:val="00CC647D"/>
    <w:rsid w:val="00CC6AE7"/>
    <w:rsid w:val="00CF7749"/>
    <w:rsid w:val="00CF7867"/>
    <w:rsid w:val="00D1177F"/>
    <w:rsid w:val="00D14B77"/>
    <w:rsid w:val="00D21FDF"/>
    <w:rsid w:val="00D3264D"/>
    <w:rsid w:val="00D33B1F"/>
    <w:rsid w:val="00D4386A"/>
    <w:rsid w:val="00D6458F"/>
    <w:rsid w:val="00E12C47"/>
    <w:rsid w:val="00E52F15"/>
    <w:rsid w:val="00EB4474"/>
    <w:rsid w:val="00EC1810"/>
    <w:rsid w:val="00EC42E6"/>
    <w:rsid w:val="00EE35E9"/>
    <w:rsid w:val="00F20937"/>
    <w:rsid w:val="00F64373"/>
    <w:rsid w:val="00F726D1"/>
    <w:rsid w:val="00F7355F"/>
    <w:rsid w:val="00FB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CC599B"/>
  <w15:docId w15:val="{B5E0D612-E876-4635-B204-82E32A590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326048"/>
    <w:rPr>
      <w:sz w:val="24"/>
      <w:szCs w:val="24"/>
    </w:rPr>
  </w:style>
  <w:style w:type="character" w:customStyle="1" w:styleId="textoNegrita">
    <w:name w:val="textoNegrita"/>
    <w:rsid w:val="00326048"/>
    <w:rPr>
      <w:b/>
      <w:sz w:val="24"/>
      <w:szCs w:val="24"/>
    </w:rPr>
  </w:style>
  <w:style w:type="paragraph" w:customStyle="1" w:styleId="justified">
    <w:name w:val="justified"/>
    <w:basedOn w:val="Normal"/>
    <w:rsid w:val="0032604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326048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9D64B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5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3</TotalTime>
  <Pages>2</Pages>
  <Words>309</Words>
  <Characters>170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subject/>
  <dc:creator>maxi</dc:creator>
  <cp:keywords/>
  <dc:description/>
  <cp:lastModifiedBy>Maria J. Bergesio</cp:lastModifiedBy>
  <cp:revision>14</cp:revision>
  <cp:lastPrinted>2022-02-23T11:55:00Z</cp:lastPrinted>
  <dcterms:created xsi:type="dcterms:W3CDTF">2023-08-16T16:21:00Z</dcterms:created>
  <dcterms:modified xsi:type="dcterms:W3CDTF">2023-09-08T09:55:00Z</dcterms:modified>
</cp:coreProperties>
</file>